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3" w:type="dxa"/>
        <w:tblLayout w:type="fixed"/>
        <w:tblLook w:val="04A0" w:firstRow="1" w:lastRow="0" w:firstColumn="1" w:lastColumn="0" w:noHBand="0" w:noVBand="1"/>
      </w:tblPr>
      <w:tblGrid>
        <w:gridCol w:w="1701"/>
        <w:gridCol w:w="993"/>
        <w:gridCol w:w="1275"/>
        <w:gridCol w:w="284"/>
        <w:gridCol w:w="425"/>
        <w:gridCol w:w="427"/>
        <w:gridCol w:w="1558"/>
        <w:gridCol w:w="567"/>
        <w:gridCol w:w="144"/>
        <w:gridCol w:w="852"/>
        <w:gridCol w:w="1417"/>
      </w:tblGrid>
      <w:tr w:rsidR="005F1391" w:rsidRPr="002B3586" w14:paraId="45A26BDE" w14:textId="77777777" w:rsidTr="00204068">
        <w:tc>
          <w:tcPr>
            <w:tcW w:w="1701" w:type="dxa"/>
          </w:tcPr>
          <w:p w14:paraId="2DF0B21D" w14:textId="36EB6D1C" w:rsidR="005F1391" w:rsidRDefault="00E22AE3" w:rsidP="002B358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4A3421A" wp14:editId="2DFC3CE5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-173990</wp:posOffset>
                  </wp:positionV>
                  <wp:extent cx="850900" cy="850900"/>
                  <wp:effectExtent l="0" t="0" r="6350" b="0"/>
                  <wp:wrapNone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900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CC27360" w14:textId="0B9E8C1B" w:rsidR="005F1391" w:rsidRDefault="005F1391" w:rsidP="002B3586">
            <w:pPr>
              <w:spacing w:after="0" w:line="240" w:lineRule="auto"/>
              <w:rPr>
                <w:sz w:val="20"/>
                <w:szCs w:val="20"/>
              </w:rPr>
            </w:pPr>
          </w:p>
          <w:p w14:paraId="2F3E4DAF" w14:textId="05EDBEEE" w:rsidR="005F1391" w:rsidRPr="002B3586" w:rsidRDefault="005F1391" w:rsidP="002B3586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525" w:type="dxa"/>
            <w:gridSpan w:val="9"/>
          </w:tcPr>
          <w:p w14:paraId="1F40B03F" w14:textId="587045BA" w:rsidR="005F1391" w:rsidRPr="005F1391" w:rsidRDefault="005F1391" w:rsidP="007655EE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5F1391">
              <w:rPr>
                <w:rFonts w:ascii="Cambria" w:hAnsi="Cambria"/>
                <w:b/>
                <w:sz w:val="30"/>
                <w:szCs w:val="30"/>
              </w:rPr>
              <w:t>ACADEMIA ENTOMOLÓGICA DE MÉXICO A.C.</w:t>
            </w:r>
          </w:p>
          <w:p w14:paraId="0436F7D0" w14:textId="1A5FC8E4" w:rsidR="005F1391" w:rsidRPr="005F1391" w:rsidRDefault="005F1391" w:rsidP="007655EE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5F1391">
              <w:rPr>
                <w:rFonts w:ascii="Cambria" w:hAnsi="Cambria"/>
                <w:b/>
                <w:sz w:val="30"/>
                <w:szCs w:val="30"/>
              </w:rPr>
              <w:t>SOCIEDAD MEXICANA DE ENTOMOLOGÍA A.C.</w:t>
            </w:r>
          </w:p>
          <w:p w14:paraId="7681B148" w14:textId="061ECD82" w:rsidR="00100DC5" w:rsidRDefault="005F1391" w:rsidP="007655EE">
            <w:pPr>
              <w:spacing w:after="0" w:line="240" w:lineRule="auto"/>
              <w:jc w:val="center"/>
              <w:rPr>
                <w:rFonts w:ascii="Cambria" w:hAnsi="Cambria"/>
                <w:b/>
                <w:sz w:val="32"/>
                <w:szCs w:val="32"/>
              </w:rPr>
            </w:pPr>
            <w:r w:rsidRPr="00B32A15">
              <w:rPr>
                <w:rFonts w:ascii="Cambria" w:hAnsi="Cambria"/>
                <w:b/>
                <w:i/>
                <w:iCs/>
              </w:rPr>
              <w:t>Por el mejor conocimiento de la fauna entomológica de México</w:t>
            </w:r>
            <w:r w:rsidRPr="00B32A15">
              <w:rPr>
                <w:rFonts w:ascii="Cambria" w:hAnsi="Cambria"/>
                <w:b/>
                <w:sz w:val="32"/>
                <w:szCs w:val="32"/>
              </w:rPr>
              <w:t xml:space="preserve"> </w:t>
            </w:r>
          </w:p>
          <w:p w14:paraId="4BCD93BE" w14:textId="472511E8" w:rsidR="005F1391" w:rsidRPr="00E6235C" w:rsidRDefault="005F1391" w:rsidP="007655EE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E6235C">
              <w:rPr>
                <w:rFonts w:ascii="Cambria" w:hAnsi="Cambria"/>
                <w:b/>
                <w:sz w:val="30"/>
                <w:szCs w:val="30"/>
              </w:rPr>
              <w:t>FICHA DE INSCRIPCIÓN</w:t>
            </w:r>
            <w:r w:rsidR="00522433">
              <w:rPr>
                <w:rFonts w:ascii="Cambria" w:hAnsi="Cambria"/>
                <w:b/>
                <w:sz w:val="30"/>
                <w:szCs w:val="30"/>
              </w:rPr>
              <w:t>/RENOVACIÓN</w:t>
            </w:r>
          </w:p>
          <w:p w14:paraId="580E2CEC" w14:textId="14ADE601" w:rsidR="005F1391" w:rsidRPr="004D2A27" w:rsidRDefault="005F1391" w:rsidP="00522433">
            <w:pPr>
              <w:spacing w:after="0" w:line="240" w:lineRule="auto"/>
              <w:jc w:val="center"/>
              <w:rPr>
                <w:rFonts w:ascii="Cambria" w:hAnsi="Cambria"/>
                <w:b/>
                <w:sz w:val="30"/>
                <w:szCs w:val="30"/>
              </w:rPr>
            </w:pPr>
            <w:r w:rsidRPr="00E6235C">
              <w:rPr>
                <w:rFonts w:ascii="Cambria" w:hAnsi="Cambria"/>
                <w:b/>
                <w:sz w:val="30"/>
                <w:szCs w:val="30"/>
              </w:rPr>
              <w:t>SOCIO ACTIVO</w:t>
            </w:r>
            <w:r w:rsidRPr="00E6235C">
              <w:rPr>
                <w:rFonts w:ascii="Cambria" w:hAnsi="Cambria"/>
                <w:b/>
                <w:i/>
                <w:iCs/>
                <w:sz w:val="30"/>
                <w:szCs w:val="30"/>
              </w:rPr>
              <w:t xml:space="preserve"> </w:t>
            </w:r>
            <w:r w:rsidR="004D2A27">
              <w:rPr>
                <w:rFonts w:ascii="Cambria" w:hAnsi="Cambria"/>
                <w:b/>
                <w:sz w:val="30"/>
                <w:szCs w:val="30"/>
              </w:rPr>
              <w:t>2022</w:t>
            </w:r>
          </w:p>
        </w:tc>
        <w:tc>
          <w:tcPr>
            <w:tcW w:w="1417" w:type="dxa"/>
          </w:tcPr>
          <w:p w14:paraId="155721EA" w14:textId="41BB13FD" w:rsidR="005F1391" w:rsidRDefault="00E22AE3" w:rsidP="007655EE">
            <w:pPr>
              <w:spacing w:after="0" w:line="240" w:lineRule="auto"/>
              <w:jc w:val="center"/>
              <w:rPr>
                <w:rFonts w:ascii="Cambria" w:hAnsi="Cambria"/>
                <w:b/>
              </w:rPr>
            </w:pPr>
            <w:r w:rsidRPr="002B3586">
              <w:rPr>
                <w:noProof/>
                <w:sz w:val="20"/>
                <w:szCs w:val="20"/>
                <w:lang w:val="es-MX" w:eastAsia="es-MX"/>
              </w:rPr>
              <w:drawing>
                <wp:anchor distT="0" distB="0" distL="114300" distR="114300" simplePos="0" relativeHeight="251660288" behindDoc="0" locked="0" layoutInCell="1" allowOverlap="1" wp14:anchorId="4633393E" wp14:editId="34722291">
                  <wp:simplePos x="0" y="0"/>
                  <wp:positionH relativeFrom="column">
                    <wp:posOffset>-38735</wp:posOffset>
                  </wp:positionH>
                  <wp:positionV relativeFrom="paragraph">
                    <wp:posOffset>-21590</wp:posOffset>
                  </wp:positionV>
                  <wp:extent cx="781050" cy="733425"/>
                  <wp:effectExtent l="0" t="0" r="0" b="9525"/>
                  <wp:wrapNone/>
                  <wp:docPr id="1" name="Imagen 2" descr="C:\Users\Jesus\Documents\Pagina SME 2012\files\sme_logo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esus\Documents\Pagina SME 2012\files\sm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ABCBCC3" w14:textId="568CBB13" w:rsidR="005F1391" w:rsidRPr="00B32A15" w:rsidRDefault="005F1391" w:rsidP="007655EE">
            <w:pPr>
              <w:spacing w:after="0" w:line="240" w:lineRule="auto"/>
              <w:jc w:val="center"/>
              <w:rPr>
                <w:rFonts w:ascii="Accord Light SF" w:hAnsi="Accord Light SF"/>
                <w:b/>
                <w:i/>
                <w:iCs/>
              </w:rPr>
            </w:pPr>
          </w:p>
        </w:tc>
      </w:tr>
      <w:tr w:rsidR="00E22AE3" w:rsidRPr="002B3586" w14:paraId="6439DBEC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2AA79" w14:textId="366E3B02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ombre completo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C4B3" w14:textId="46CE90B8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22433" w:rsidRPr="002D0561" w14:paraId="0C9284A2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2D7F" w14:textId="2AD6AE1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úmero de miembro</w:t>
            </w:r>
          </w:p>
        </w:tc>
        <w:tc>
          <w:tcPr>
            <w:tcW w:w="2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6892" w14:textId="19F47019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2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E299" w14:textId="77777777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2D0561">
              <w:rPr>
                <w:rFonts w:ascii="Times New Roman" w:hAnsi="Times New Roman"/>
                <w:b/>
                <w:sz w:val="24"/>
                <w:szCs w:val="24"/>
              </w:rPr>
              <w:t>Nueva membresía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00D4" w14:textId="5FE5B176" w:rsidR="00522433" w:rsidRPr="002D0561" w:rsidRDefault="00522433" w:rsidP="007655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22AE3" w:rsidRPr="002B3586" w14:paraId="789102B3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80C5" w14:textId="748AF09A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Grado Académico 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4FAA" w14:textId="1470299F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6B25A075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B4E56" w14:textId="4C8FEA73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Fecha de nacimiento </w:t>
            </w: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(DD/MM/AAAA)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8774D" w14:textId="03F4B4DE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258010DB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4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A928" w14:textId="3C2F71FB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udad, Estado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y País </w:t>
            </w:r>
            <w:r w:rsidRPr="002B3586">
              <w:rPr>
                <w:rFonts w:ascii="Times New Roman" w:hAnsi="Times New Roman"/>
                <w:b/>
                <w:sz w:val="24"/>
                <w:szCs w:val="24"/>
              </w:rPr>
              <w:t xml:space="preserve">d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sidencia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ADDE9" w14:textId="049F50D5" w:rsidR="00E22AE3" w:rsidRPr="002B3586" w:rsidRDefault="00E22AE3" w:rsidP="007655EE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6989034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Align w:val="center"/>
          </w:tcPr>
          <w:p w14:paraId="7FDA1E2D" w14:textId="77777777" w:rsidR="00E22AE3" w:rsidRDefault="00E22AE3" w:rsidP="000E3A69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Personal</w:t>
            </w:r>
          </w:p>
          <w:p w14:paraId="792BFE50" w14:textId="4D7B93D1" w:rsidR="00522433" w:rsidRPr="00522433" w:rsidRDefault="00522433" w:rsidP="000E3A69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22433">
              <w:rPr>
                <w:rFonts w:ascii="Times New Roman" w:hAnsi="Times New Roman"/>
                <w:bCs/>
                <w:color w:val="AEAAAA" w:themeColor="background2" w:themeShade="BF"/>
                <w:sz w:val="24"/>
                <w:szCs w:val="24"/>
              </w:rPr>
              <w:t>(opcional)</w:t>
            </w:r>
          </w:p>
        </w:tc>
        <w:tc>
          <w:tcPr>
            <w:tcW w:w="6949" w:type="dxa"/>
            <w:gridSpan w:val="9"/>
          </w:tcPr>
          <w:p w14:paraId="1D195E32" w14:textId="77777777" w:rsidR="00E22AE3" w:rsidRDefault="00E22AE3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9DD948A" w14:textId="77777777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652C1693" w14:textId="77777777" w:rsidR="0031516E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9F63D40" w14:textId="37DAEFBE" w:rsidR="0031516E" w:rsidRPr="002B3586" w:rsidRDefault="0031516E" w:rsidP="000E3A6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4D2A27" w:rsidRPr="00584037" w14:paraId="5A95BBB5" w14:textId="77777777" w:rsidTr="004D2A2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9"/>
          <w:jc w:val="center"/>
        </w:trPr>
        <w:tc>
          <w:tcPr>
            <w:tcW w:w="2694" w:type="dxa"/>
            <w:gridSpan w:val="2"/>
            <w:vMerge w:val="restart"/>
            <w:vAlign w:val="center"/>
          </w:tcPr>
          <w:p w14:paraId="580037FF" w14:textId="44B36554" w:rsidR="004D2A27" w:rsidRPr="00584037" w:rsidRDefault="004D2A27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Teléfonos con lada</w:t>
            </w:r>
          </w:p>
        </w:tc>
        <w:tc>
          <w:tcPr>
            <w:tcW w:w="1275" w:type="dxa"/>
          </w:tcPr>
          <w:p w14:paraId="1C75E461" w14:textId="77777777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</w:p>
        </w:tc>
        <w:tc>
          <w:tcPr>
            <w:tcW w:w="2694" w:type="dxa"/>
            <w:gridSpan w:val="4"/>
          </w:tcPr>
          <w:p w14:paraId="275B513E" w14:textId="60D34C6F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Casa:</w:t>
            </w:r>
          </w:p>
        </w:tc>
        <w:tc>
          <w:tcPr>
            <w:tcW w:w="2980" w:type="dxa"/>
            <w:gridSpan w:val="4"/>
          </w:tcPr>
          <w:p w14:paraId="1B7109E8" w14:textId="2986948A" w:rsidR="004D2A27" w:rsidRPr="00584037" w:rsidRDefault="004D2A27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elular:</w:t>
            </w:r>
          </w:p>
        </w:tc>
      </w:tr>
      <w:tr w:rsidR="00100DC5" w:rsidRPr="00584037" w14:paraId="144B188E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5"/>
          <w:jc w:val="center"/>
        </w:trPr>
        <w:tc>
          <w:tcPr>
            <w:tcW w:w="2694" w:type="dxa"/>
            <w:gridSpan w:val="2"/>
            <w:vMerge/>
            <w:vAlign w:val="center"/>
          </w:tcPr>
          <w:p w14:paraId="3D4EF1F6" w14:textId="77777777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49" w:type="dxa"/>
            <w:gridSpan w:val="9"/>
          </w:tcPr>
          <w:p w14:paraId="18A530BA" w14:textId="03660C2A" w:rsidR="00100DC5" w:rsidRPr="00584037" w:rsidRDefault="00100DC5" w:rsidP="009833B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84037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</w:p>
        </w:tc>
      </w:tr>
      <w:tr w:rsidR="00100DC5" w:rsidRPr="002B3586" w14:paraId="7DAC6B5B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Merge w:val="restart"/>
            <w:vAlign w:val="center"/>
          </w:tcPr>
          <w:p w14:paraId="392CB041" w14:textId="4F3132F8" w:rsidR="00100DC5" w:rsidRDefault="00100DC5" w:rsidP="0052243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Correos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electrónicos</w:t>
            </w:r>
          </w:p>
        </w:tc>
        <w:tc>
          <w:tcPr>
            <w:tcW w:w="6949" w:type="dxa"/>
            <w:gridSpan w:val="9"/>
          </w:tcPr>
          <w:p w14:paraId="02728030" w14:textId="0045BF32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Personal:</w:t>
            </w:r>
          </w:p>
        </w:tc>
      </w:tr>
      <w:tr w:rsidR="00100DC5" w:rsidRPr="002B3586" w14:paraId="79E0DCFA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Merge/>
            <w:vAlign w:val="center"/>
          </w:tcPr>
          <w:p w14:paraId="01698060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49" w:type="dxa"/>
            <w:gridSpan w:val="9"/>
          </w:tcPr>
          <w:p w14:paraId="476E9F44" w14:textId="0EC488A8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5F1391">
              <w:rPr>
                <w:rFonts w:ascii="Times New Roman" w:hAnsi="Times New Roman"/>
                <w:b/>
                <w:sz w:val="24"/>
                <w:szCs w:val="24"/>
              </w:rPr>
              <w:t>Institucional:</w:t>
            </w:r>
          </w:p>
        </w:tc>
      </w:tr>
      <w:tr w:rsidR="008C299A" w:rsidRPr="002B3586" w14:paraId="3D5ED210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2"/>
          <w:jc w:val="center"/>
        </w:trPr>
        <w:tc>
          <w:tcPr>
            <w:tcW w:w="2694" w:type="dxa"/>
            <w:gridSpan w:val="2"/>
            <w:tcBorders>
              <w:top w:val="single" w:sz="4" w:space="0" w:color="auto"/>
            </w:tcBorders>
            <w:vAlign w:val="center"/>
          </w:tcPr>
          <w:p w14:paraId="3D1379E6" w14:textId="77777777" w:rsidR="00100DC5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stitución</w:t>
            </w:r>
          </w:p>
          <w:p w14:paraId="7F114396" w14:textId="77777777" w:rsidR="00100DC5" w:rsidRPr="002B3586" w:rsidRDefault="00100DC5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</w:tcBorders>
          </w:tcPr>
          <w:p w14:paraId="545AE061" w14:textId="77777777" w:rsidR="00100DC5" w:rsidRPr="002B3586" w:rsidRDefault="00100DC5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9C94A31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2694" w:type="dxa"/>
            <w:gridSpan w:val="2"/>
            <w:tcBorders>
              <w:top w:val="nil"/>
            </w:tcBorders>
            <w:vAlign w:val="center"/>
          </w:tcPr>
          <w:p w14:paraId="7DF0296E" w14:textId="77777777" w:rsidR="00E22AE3" w:rsidRDefault="00E22AE3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rección Institucional</w:t>
            </w:r>
          </w:p>
          <w:p w14:paraId="0DE1E5D4" w14:textId="7777777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</w:tcBorders>
          </w:tcPr>
          <w:p w14:paraId="2F513C2F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8DD181C" w14:textId="77777777" w:rsidR="00977CF4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D7AC44C" w14:textId="5A7EADC4" w:rsidR="00977CF4" w:rsidRPr="002B3586" w:rsidRDefault="00977CF4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31516E" w:rsidRPr="002B3586" w14:paraId="4C0B502E" w14:textId="77777777" w:rsidTr="004D2A27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76"/>
          <w:jc w:val="center"/>
        </w:trPr>
        <w:tc>
          <w:tcPr>
            <w:tcW w:w="4253" w:type="dxa"/>
            <w:gridSpan w:val="4"/>
            <w:tcBorders>
              <w:top w:val="nil"/>
            </w:tcBorders>
            <w:vAlign w:val="center"/>
          </w:tcPr>
          <w:p w14:paraId="6F700774" w14:textId="77777777" w:rsidR="0031516E" w:rsidRDefault="0031516E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Si requiere factura: </w:t>
            </w:r>
          </w:p>
          <w:p w14:paraId="60E049DE" w14:textId="7B5F359B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FC Completo (razón social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dirección</w:t>
            </w:r>
            <w:r w:rsidR="00522433">
              <w:rPr>
                <w:rFonts w:ascii="Times New Roman" w:hAnsi="Times New Roman"/>
                <w:b/>
                <w:sz w:val="24"/>
                <w:szCs w:val="24"/>
              </w:rPr>
              <w:t>, concept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. En caso de ser extranjero coloque los datos a quien se le realizará el recibo de pago.</w:t>
            </w:r>
          </w:p>
        </w:tc>
        <w:tc>
          <w:tcPr>
            <w:tcW w:w="5390" w:type="dxa"/>
            <w:gridSpan w:val="7"/>
            <w:tcBorders>
              <w:top w:val="single" w:sz="4" w:space="0" w:color="auto"/>
            </w:tcBorders>
          </w:tcPr>
          <w:p w14:paraId="68818655" w14:textId="6BD18B77" w:rsidR="0031516E" w:rsidRPr="002B3586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37EDB45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Align w:val="center"/>
          </w:tcPr>
          <w:p w14:paraId="56D7497E" w14:textId="30368B47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Grupo(s) de Interés</w:t>
            </w:r>
          </w:p>
        </w:tc>
        <w:tc>
          <w:tcPr>
            <w:tcW w:w="6949" w:type="dxa"/>
            <w:gridSpan w:val="9"/>
          </w:tcPr>
          <w:p w14:paraId="51EFE058" w14:textId="77777777" w:rsidR="00E22AE3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B5C6043" w14:textId="77777777" w:rsidR="0071632B" w:rsidRDefault="0071632B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00A2E02D" w14:textId="3B7179D9" w:rsidR="002B5838" w:rsidRPr="002B3586" w:rsidRDefault="002B5838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E22AE3" w:rsidRPr="002B3586" w14:paraId="0B8A141D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Align w:val="center"/>
          </w:tcPr>
          <w:p w14:paraId="784FF25B" w14:textId="1BAE0F8E" w:rsidR="00E22AE3" w:rsidRPr="002B3586" w:rsidRDefault="00E22AE3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Área de Interés </w:t>
            </w:r>
          </w:p>
        </w:tc>
        <w:tc>
          <w:tcPr>
            <w:tcW w:w="6949" w:type="dxa"/>
            <w:gridSpan w:val="9"/>
          </w:tcPr>
          <w:p w14:paraId="72869A9F" w14:textId="77777777" w:rsidR="0031516E" w:rsidRDefault="0031516E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544CD71" w14:textId="7A7E818F" w:rsidR="0071632B" w:rsidRPr="002B3586" w:rsidRDefault="0071632B" w:rsidP="00100DC5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8C299A" w:rsidRPr="00100DC5" w14:paraId="022F8EE1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Merge w:val="restart"/>
            <w:vAlign w:val="center"/>
          </w:tcPr>
          <w:p w14:paraId="5E6BC83F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 xml:space="preserve">Actividad </w:t>
            </w:r>
          </w:p>
          <w:p w14:paraId="7E2A7D8F" w14:textId="77777777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0DC5">
              <w:rPr>
                <w:rFonts w:ascii="Times New Roman" w:hAnsi="Times New Roman"/>
                <w:b/>
                <w:sz w:val="20"/>
                <w:szCs w:val="20"/>
              </w:rPr>
              <w:t>(las que aplique)</w:t>
            </w:r>
          </w:p>
          <w:p w14:paraId="5C307579" w14:textId="7D69733E" w:rsidR="00204068" w:rsidRPr="00100DC5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8C299A">
              <w:rPr>
                <w:rFonts w:ascii="Times New Roman" w:hAnsi="Times New Roman"/>
                <w:b/>
                <w:sz w:val="20"/>
                <w:szCs w:val="20"/>
              </w:rPr>
              <w:t>* Fecha probable de término</w:t>
            </w:r>
          </w:p>
        </w:tc>
        <w:tc>
          <w:tcPr>
            <w:tcW w:w="1984" w:type="dxa"/>
            <w:gridSpan w:val="3"/>
          </w:tcPr>
          <w:p w14:paraId="0BC38EDB" w14:textId="7C494831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00DC5">
              <w:rPr>
                <w:rFonts w:ascii="Times New Roman" w:hAnsi="Times New Roman"/>
                <w:b/>
                <w:sz w:val="24"/>
                <w:szCs w:val="24"/>
              </w:rPr>
              <w:t>Investigador:</w:t>
            </w:r>
          </w:p>
        </w:tc>
        <w:tc>
          <w:tcPr>
            <w:tcW w:w="2552" w:type="dxa"/>
            <w:gridSpan w:val="3"/>
          </w:tcPr>
          <w:p w14:paraId="684C11BE" w14:textId="4EE75A51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ocente:</w:t>
            </w:r>
          </w:p>
        </w:tc>
        <w:tc>
          <w:tcPr>
            <w:tcW w:w="2413" w:type="dxa"/>
            <w:gridSpan w:val="3"/>
          </w:tcPr>
          <w:p w14:paraId="4A177D52" w14:textId="6B8B00DE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mpleado:</w:t>
            </w:r>
          </w:p>
        </w:tc>
      </w:tr>
      <w:tr w:rsidR="008C299A" w:rsidRPr="00100DC5" w14:paraId="79035E38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Merge/>
            <w:vAlign w:val="center"/>
          </w:tcPr>
          <w:p w14:paraId="29A15469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984" w:type="dxa"/>
            <w:gridSpan w:val="3"/>
          </w:tcPr>
          <w:p w14:paraId="2D2FF6C5" w14:textId="4CBCCA0A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Lic.:</w:t>
            </w:r>
          </w:p>
        </w:tc>
        <w:tc>
          <w:tcPr>
            <w:tcW w:w="2552" w:type="dxa"/>
            <w:gridSpan w:val="3"/>
          </w:tcPr>
          <w:p w14:paraId="241AA701" w14:textId="4116C278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M.C.:</w:t>
            </w:r>
          </w:p>
        </w:tc>
        <w:tc>
          <w:tcPr>
            <w:tcW w:w="2413" w:type="dxa"/>
            <w:gridSpan w:val="3"/>
          </w:tcPr>
          <w:p w14:paraId="2D85971F" w14:textId="4C3EDF0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Estudiante Dr.:</w:t>
            </w:r>
          </w:p>
        </w:tc>
      </w:tr>
      <w:tr w:rsidR="008C299A" w:rsidRPr="00100DC5" w14:paraId="1D98D17B" w14:textId="77777777" w:rsidTr="00204068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2694" w:type="dxa"/>
            <w:gridSpan w:val="2"/>
            <w:vMerge/>
            <w:vAlign w:val="center"/>
          </w:tcPr>
          <w:p w14:paraId="4C313395" w14:textId="77777777" w:rsidR="008C299A" w:rsidRPr="00100DC5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984" w:type="dxa"/>
            <w:gridSpan w:val="3"/>
          </w:tcPr>
          <w:p w14:paraId="1694CB86" w14:textId="3DAD9830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*Posdoctorado:</w:t>
            </w:r>
          </w:p>
        </w:tc>
        <w:tc>
          <w:tcPr>
            <w:tcW w:w="2552" w:type="dxa"/>
            <w:gridSpan w:val="3"/>
          </w:tcPr>
          <w:p w14:paraId="655098D6" w14:textId="58B5869D" w:rsidR="008C299A" w:rsidRDefault="008C299A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úblico en general:</w:t>
            </w:r>
          </w:p>
        </w:tc>
        <w:tc>
          <w:tcPr>
            <w:tcW w:w="2413" w:type="dxa"/>
            <w:gridSpan w:val="3"/>
          </w:tcPr>
          <w:p w14:paraId="60043CAE" w14:textId="781F7FA5" w:rsidR="008C299A" w:rsidRPr="00100DC5" w:rsidRDefault="008C299A" w:rsidP="008C299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tro: </w:t>
            </w:r>
          </w:p>
        </w:tc>
      </w:tr>
      <w:tr w:rsidR="00204068" w:rsidRPr="00100DC5" w14:paraId="14F56ED6" w14:textId="77777777" w:rsidTr="00F35ADA">
        <w:tblPrEx>
          <w:jc w:val="center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67"/>
          <w:jc w:val="center"/>
        </w:trPr>
        <w:tc>
          <w:tcPr>
            <w:tcW w:w="9643" w:type="dxa"/>
            <w:gridSpan w:val="11"/>
            <w:vAlign w:val="center"/>
          </w:tcPr>
          <w:p w14:paraId="3CFC58BC" w14:textId="7CF9126A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nks de perfiles académicos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 personales (ORCID, 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 xml:space="preserve">Publons, </w:t>
            </w:r>
            <w:r w:rsidR="008042CF">
              <w:rPr>
                <w:rFonts w:ascii="Times New Roman" w:hAnsi="Times New Roman"/>
                <w:b/>
                <w:sz w:val="24"/>
                <w:szCs w:val="24"/>
              </w:rPr>
              <w:t>RG, Scopus, etc.)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  <w:p w14:paraId="66A5DA01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2B1C49C" w14:textId="77777777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2438FEE" w14:textId="48D04FF1" w:rsidR="00204068" w:rsidRDefault="00204068" w:rsidP="00100DC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688A4C52" w14:textId="77777777" w:rsidR="009D1485" w:rsidRDefault="009D1485" w:rsidP="00E22AE3">
      <w:pPr>
        <w:spacing w:after="0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64708E19" w14:textId="208B89CF" w:rsidR="00E22AE3" w:rsidRPr="00977CF4" w:rsidRDefault="00E22AE3" w:rsidP="00E22AE3">
      <w:pPr>
        <w:spacing w:after="0"/>
        <w:rPr>
          <w:rFonts w:ascii="Times New Roman" w:hAnsi="Times New Roman"/>
          <w:b/>
          <w:bCs/>
          <w:sz w:val="18"/>
          <w:szCs w:val="18"/>
          <w:lang w:val="pt-BR"/>
        </w:rPr>
      </w:pPr>
      <w:r w:rsidRPr="00977CF4">
        <w:rPr>
          <w:rFonts w:ascii="Times New Roman" w:hAnsi="Times New Roman"/>
          <w:b/>
          <w:bCs/>
          <w:sz w:val="18"/>
          <w:szCs w:val="18"/>
          <w:lang w:val="pt-BR"/>
        </w:rPr>
        <w:t>Cuotas</w:t>
      </w:r>
      <w:r w:rsidR="00EB3DB6" w:rsidRPr="00977CF4">
        <w:rPr>
          <w:rFonts w:ascii="Times New Roman" w:hAnsi="Times New Roman"/>
          <w:b/>
          <w:bCs/>
          <w:sz w:val="18"/>
          <w:szCs w:val="18"/>
          <w:lang w:val="pt-BR"/>
        </w:rPr>
        <w:t>:</w:t>
      </w:r>
    </w:p>
    <w:p w14:paraId="13D27010" w14:textId="57AC6FB6" w:rsidR="00E22AE3" w:rsidRPr="00977CF4" w:rsidRDefault="00E22AE3" w:rsidP="00E22AE3">
      <w:pPr>
        <w:spacing w:after="0"/>
        <w:rPr>
          <w:rFonts w:ascii="Times New Roman" w:hAnsi="Times New Roman"/>
          <w:sz w:val="18"/>
          <w:szCs w:val="18"/>
          <w:lang w:val="pt-BR"/>
        </w:rPr>
      </w:pPr>
      <w:r w:rsidRPr="00977CF4">
        <w:rPr>
          <w:rFonts w:ascii="Times New Roman" w:hAnsi="Times New Roman"/>
          <w:sz w:val="18"/>
          <w:szCs w:val="18"/>
          <w:lang w:val="pt-BR"/>
        </w:rPr>
        <w:t>Estudiantes: $100.00 MXN; Profesionistas: $300.00 MXN.</w:t>
      </w:r>
    </w:p>
    <w:p w14:paraId="0D467C7A" w14:textId="64220240" w:rsidR="009D1485" w:rsidRPr="00977CF4" w:rsidRDefault="009D1485" w:rsidP="00E22AE3">
      <w:pPr>
        <w:spacing w:after="0"/>
        <w:rPr>
          <w:rFonts w:ascii="Times New Roman" w:hAnsi="Times New Roman"/>
          <w:sz w:val="18"/>
          <w:szCs w:val="18"/>
          <w:lang w:val="pt-BR"/>
        </w:rPr>
      </w:pPr>
    </w:p>
    <w:p w14:paraId="07BD385B" w14:textId="1C9EE073" w:rsidR="009D1485" w:rsidRPr="00977CF4" w:rsidRDefault="009D1485" w:rsidP="009D1485">
      <w:pPr>
        <w:spacing w:after="0" w:line="240" w:lineRule="auto"/>
        <w:rPr>
          <w:rFonts w:ascii="Times New Roman" w:hAnsi="Times New Roman"/>
          <w:sz w:val="18"/>
          <w:szCs w:val="18"/>
          <w:highlight w:val="yellow"/>
        </w:rPr>
      </w:pPr>
      <w:r w:rsidRPr="00977CF4">
        <w:rPr>
          <w:rFonts w:ascii="Times New Roman" w:hAnsi="Times New Roman"/>
          <w:sz w:val="18"/>
          <w:szCs w:val="18"/>
          <w:shd w:val="clear" w:color="auto" w:fill="FFFFFF"/>
        </w:rPr>
        <w:t>CUENTA PARA DEPÓSITOS DE PAGOS DE INSCRIPCIÓN</w:t>
      </w:r>
      <w:r w:rsidRPr="00977CF4">
        <w:rPr>
          <w:rFonts w:ascii="Times New Roman" w:hAnsi="Times New Roman"/>
          <w:sz w:val="18"/>
          <w:szCs w:val="18"/>
        </w:rPr>
        <w:br/>
      </w:r>
      <w:r w:rsidRPr="00977CF4">
        <w:rPr>
          <w:rStyle w:val="Textoennegrita"/>
          <w:rFonts w:ascii="Times New Roman" w:hAnsi="Times New Roman"/>
          <w:sz w:val="18"/>
          <w:szCs w:val="18"/>
          <w:shd w:val="clear" w:color="auto" w:fill="FFFFFF"/>
        </w:rPr>
        <w:t>BANCO SANTANDER</w:t>
      </w:r>
      <w:r w:rsidRPr="00977CF4">
        <w:rPr>
          <w:rFonts w:ascii="Times New Roman" w:hAnsi="Times New Roman"/>
          <w:sz w:val="18"/>
          <w:szCs w:val="18"/>
        </w:rPr>
        <w:br/>
      </w:r>
      <w:r w:rsidRPr="00977CF4">
        <w:rPr>
          <w:rFonts w:ascii="Times New Roman" w:hAnsi="Times New Roman"/>
          <w:sz w:val="18"/>
          <w:szCs w:val="18"/>
          <w:shd w:val="clear" w:color="auto" w:fill="FFFFFF"/>
        </w:rPr>
        <w:t>A NOMBRE DE: </w:t>
      </w:r>
      <w:r w:rsidRPr="00977CF4">
        <w:rPr>
          <w:rStyle w:val="Textoennegrita"/>
          <w:rFonts w:ascii="Times New Roman" w:hAnsi="Times New Roman"/>
          <w:sz w:val="18"/>
          <w:szCs w:val="18"/>
          <w:shd w:val="clear" w:color="auto" w:fill="FFFFFF"/>
        </w:rPr>
        <w:t>ACADEMIA ENTOMOLOGICA DE MEXICO A.C.</w:t>
      </w:r>
      <w:r w:rsidRPr="00977CF4">
        <w:rPr>
          <w:rFonts w:ascii="Times New Roman" w:hAnsi="Times New Roman"/>
          <w:sz w:val="18"/>
          <w:szCs w:val="18"/>
        </w:rPr>
        <w:br/>
      </w:r>
      <w:r w:rsidRPr="00977CF4">
        <w:rPr>
          <w:rFonts w:ascii="Times New Roman" w:hAnsi="Times New Roman"/>
          <w:sz w:val="18"/>
          <w:szCs w:val="18"/>
          <w:shd w:val="clear" w:color="auto" w:fill="FFFFFF"/>
        </w:rPr>
        <w:t>No. DE CUENTA: </w:t>
      </w:r>
      <w:r w:rsidRPr="00977CF4">
        <w:rPr>
          <w:rStyle w:val="Textoennegrita"/>
          <w:rFonts w:ascii="Times New Roman" w:hAnsi="Times New Roman"/>
          <w:sz w:val="18"/>
          <w:szCs w:val="18"/>
          <w:shd w:val="clear" w:color="auto" w:fill="FFFFFF"/>
        </w:rPr>
        <w:t>65-50866901-2</w:t>
      </w:r>
      <w:r w:rsidRPr="00977CF4">
        <w:rPr>
          <w:rFonts w:ascii="Times New Roman" w:hAnsi="Times New Roman"/>
          <w:sz w:val="18"/>
          <w:szCs w:val="18"/>
        </w:rPr>
        <w:br/>
      </w:r>
      <w:r w:rsidRPr="00977CF4">
        <w:rPr>
          <w:rFonts w:ascii="Times New Roman" w:hAnsi="Times New Roman"/>
          <w:sz w:val="18"/>
          <w:szCs w:val="18"/>
          <w:shd w:val="clear" w:color="auto" w:fill="FFFFFF"/>
        </w:rPr>
        <w:t>CLABE INTERBANCARIA: </w:t>
      </w:r>
      <w:r w:rsidRPr="00977CF4">
        <w:rPr>
          <w:rStyle w:val="Textoennegrita"/>
          <w:rFonts w:ascii="Times New Roman" w:hAnsi="Times New Roman"/>
          <w:sz w:val="18"/>
          <w:szCs w:val="18"/>
          <w:shd w:val="clear" w:color="auto" w:fill="FFFFFF"/>
        </w:rPr>
        <w:t>014180655086690122</w:t>
      </w:r>
    </w:p>
    <w:sectPr w:rsidR="009D1485" w:rsidRPr="00977CF4" w:rsidSect="005F1391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ccord Light SF">
    <w:altName w:val="Calibr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730E"/>
    <w:multiLevelType w:val="hybridMultilevel"/>
    <w:tmpl w:val="296A1B48"/>
    <w:lvl w:ilvl="0" w:tplc="762026EA">
      <w:start w:val="6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rQ0NTCxMDMyMzNR0lEKTi0uzszPAykwqwUAaz4fSCwAAAA="/>
  </w:docVars>
  <w:rsids>
    <w:rsidRoot w:val="00943C4B"/>
    <w:rsid w:val="000C72C7"/>
    <w:rsid w:val="00100DC5"/>
    <w:rsid w:val="001D148B"/>
    <w:rsid w:val="001D4324"/>
    <w:rsid w:val="00204068"/>
    <w:rsid w:val="00225086"/>
    <w:rsid w:val="00252823"/>
    <w:rsid w:val="0028551F"/>
    <w:rsid w:val="002B3586"/>
    <w:rsid w:val="002B451E"/>
    <w:rsid w:val="002B5838"/>
    <w:rsid w:val="002D0561"/>
    <w:rsid w:val="002E21E2"/>
    <w:rsid w:val="0031516E"/>
    <w:rsid w:val="0036754C"/>
    <w:rsid w:val="00482CB1"/>
    <w:rsid w:val="004D2A27"/>
    <w:rsid w:val="004D77A0"/>
    <w:rsid w:val="00522433"/>
    <w:rsid w:val="0055122B"/>
    <w:rsid w:val="00572EEA"/>
    <w:rsid w:val="00583057"/>
    <w:rsid w:val="00584037"/>
    <w:rsid w:val="005F1391"/>
    <w:rsid w:val="005F356F"/>
    <w:rsid w:val="00660DDC"/>
    <w:rsid w:val="006D043C"/>
    <w:rsid w:val="0071632B"/>
    <w:rsid w:val="007655EE"/>
    <w:rsid w:val="00800141"/>
    <w:rsid w:val="008042CF"/>
    <w:rsid w:val="008C299A"/>
    <w:rsid w:val="00943C4B"/>
    <w:rsid w:val="00977CF4"/>
    <w:rsid w:val="009C0F78"/>
    <w:rsid w:val="009D1485"/>
    <w:rsid w:val="009E0A9A"/>
    <w:rsid w:val="00B10908"/>
    <w:rsid w:val="00B27D91"/>
    <w:rsid w:val="00B32A15"/>
    <w:rsid w:val="00B745FC"/>
    <w:rsid w:val="00C03E26"/>
    <w:rsid w:val="00C60ED2"/>
    <w:rsid w:val="00E22AE3"/>
    <w:rsid w:val="00E55409"/>
    <w:rsid w:val="00E6235C"/>
    <w:rsid w:val="00EB3DB6"/>
    <w:rsid w:val="00EB5BE7"/>
    <w:rsid w:val="00F13105"/>
    <w:rsid w:val="00F30BBD"/>
    <w:rsid w:val="00F7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FAE50"/>
  <w15:chartTrackingRefBased/>
  <w15:docId w15:val="{217A494E-0550-4CE2-8EBE-8975E9038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057"/>
    <w:pPr>
      <w:spacing w:after="200" w:line="276" w:lineRule="auto"/>
    </w:pPr>
    <w:rPr>
      <w:sz w:val="22"/>
      <w:szCs w:val="2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43C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B10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1090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C299A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9D14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;jmcoronado@docentes.uat.edu.mx</dc:creator>
  <cp:keywords/>
  <cp:lastModifiedBy>Revisor</cp:lastModifiedBy>
  <cp:revision>3</cp:revision>
  <dcterms:created xsi:type="dcterms:W3CDTF">2022-03-03T01:09:00Z</dcterms:created>
  <dcterms:modified xsi:type="dcterms:W3CDTF">2022-03-03T01:09:00Z</dcterms:modified>
</cp:coreProperties>
</file>